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bookmarkStart w:id="21" w:name="российский-университет-дружбы-народов" /><w:p><w:pPr><w:pStyle w:val="Heading1" /></w:pPr><w:r><w:t xml:space="preserve">РОССИЙСКИЙ УНИВЕРСИТЕТ ДРУЖБЫ НАРОДОВ</w:t></w:r></w:p><w:bookmarkEnd w:id="21" /><w:bookmarkStart w:id="22" w:name="факультет-физико-математических-и-естественных-наук" /><w:p><w:pPr><w:pStyle w:val="Heading2" /></w:pPr><w:r><w:t xml:space="preserve">Факультет физико-математических и естественных наук</w:t></w:r></w:p><w:bookmarkEnd w:id="22" /><w:bookmarkStart w:id="23" w:name="отчет" /><w:p><w:pPr><w:pStyle w:val="Heading3" /></w:pPr><w:r><w:rPr><w:i /></w:rPr><w:t xml:space="preserve">ОТЧЕТ</w:t></w:r></w:p><w:bookmarkEnd w:id="23" /><w:bookmarkStart w:id="24" w:name="по-лабораторной-работе-13" /><w:p><w:pPr><w:pStyle w:val="Heading3" /></w:pPr><w:r><w:rPr><w:i /></w:rPr><w:t xml:space="preserve">ПО ЛАБОРАТОРНОЙ РАБОТЕ №13</w:t></w:r></w:p><w:bookmarkEnd w:id="24" /><w:p><w:r><w:rPr><w:i /></w:rPr><w:t xml:space="preserve">дисциплина: Операционные системы</w:t></w:r></w:p><w:p><w:r><w:t xml:space="preserve">Студент: хайдари ахмад басир Группа: НБИбд 01-20 ###</w:t></w:r><w:r><w:t xml:space="preserve"> </w:t></w:r><w:r><w:rPr><w:b /></w:rPr><w:t xml:space="preserve">МОСКВА</w:t></w:r><w:r><w:t xml:space="preserve"> </w:t></w:r><w:r><w:t xml:space="preserve">#### 2021 г</w:t></w:r></w:p><w:bookmarkStart w:id="25" w:name="цель-работы" /><w:p><w:pPr><w:pStyle w:val="Heading3" /></w:pPr><w:r><w:rPr><w:i /></w:rPr><w:t xml:space="preserve">1. Цель работы:</w:t></w:r></w:p><w:bookmarkEnd w:id="25" /><w:p><w:r>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&#2;ния С калькулятора с простейшими функциями.</w:t></w:r></w:p><w:p><w:pPr><w:pStyle w:val="Compact" /><w:numPr><w:numId w:val="2" /><w:ilvl w:val="0" /></w:numPr></w:pPr><w:r><w:t xml:space="preserve">Описание процесса выполнения задания.</w:t></w:r></w:p><w:p><w:pPr><w:pStyle w:val="Compact" /><w:numPr><w:numId w:val="3" /><w:ilvl w:val="0" /></w:numPr></w:pPr><w:r><w:t xml:space="preserve">В домашнем каталоге создан подкаталог ~/work/os/lab_prog.</w:t></w:r></w:p><w:p><w:pPr><w:pStyle w:val="Compact" /><w:numPr><w:numId w:val="3" /><w:ilvl w:val="0" /></w:numPr></w:pPr><w:r><w:t xml:space="preserve">Созданы файлы: calculate.h, calculate.c, main.c. (см. рис. 1-4).</w:t></w:r><w:r><w:t xml:space="preserve"> </w:t></w:r><w:hyperlink r:id="rId27"><w:r><w:rPr><w:rStyle w:val="Link" /></w:rPr><w:t xml:space="preserve">w14-3.png</w:t></w:r></w:hyperlink><w:r><w:t xml:space="preserve"> </w:t></w:r><w:hyperlink r:id="rId29"><w:r><w:rPr><w:rStyle w:val="Link" /></w:rPr><w:t xml:space="preserve">W14-1.png</w:t></w:r></w:hyperlink><w:r><w:t xml:space="preserve"> </w:t></w:r><w:hyperlink r:id="rId31"><w:r><w:rPr><w:rStyle w:val="Link" /></w:rPr><w:t xml:space="preserve">W14-3.png</w:t></w:r></w:hyperlink><w:r><w:t xml:space="preserve"> </w:t></w:r><w:hyperlink r:id="rId33"><w:r><w:rPr><w:rStyle w:val="Link" /></w:rPr><w:t xml:space="preserve">W14-4.png</w:t></w:r></w:hyperlink></w:p></w:body>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33e2f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d709375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1c663330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9" Target="https://wampi.ru/image/R8Yg0Ng" TargetMode="External" /><Relationship Type="http://schemas.openxmlformats.org/officeDocument/2006/relationships/hyperlink" Id="rId31" Target="https://wampi.ru/image/R8Yg2ot" TargetMode="External" /><Relationship Type="http://schemas.openxmlformats.org/officeDocument/2006/relationships/hyperlink" Id="rId27" Target="https://wampi.ru/image/R8YgUrH" TargetMode="External" /><Relationship Type="http://schemas.openxmlformats.org/officeDocument/2006/relationships/hyperlink" Id="rId33" Target="https://wampi.ru/image/R8Ygpi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ampi.ru/image/R8Yg0Ng" TargetMode="External" /><Relationship Type="http://schemas.openxmlformats.org/officeDocument/2006/relationships/hyperlink" Id="rId31" Target="https://wampi.ru/image/R8Yg2ot" TargetMode="External" /><Relationship Type="http://schemas.openxmlformats.org/officeDocument/2006/relationships/hyperlink" Id="rId27" Target="https://wampi.ru/image/R8YgUrH" TargetMode="External" /><Relationship Type="http://schemas.openxmlformats.org/officeDocument/2006/relationships/hyperlink" Id="rId33" Target="https://wampi.ru/image/R8Ygpi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